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bookmarkEnd w:id="20"/>
    <w:p>
      <w:pPr>
        <w:pStyle w:val="FirstParagraph"/>
      </w:pPr>
      <w:r>
        <w:t xml:space="preserve">Hiring Manager</w:t>
      </w:r>
      <w:r>
        <w:br/>
      </w:r>
      <w:r>
        <w:t xml:space="preserve">Human Resources Department</w:t>
      </w:r>
      <w:r>
        <w:br/>
      </w:r>
      <w:r>
        <w:t xml:space="preserve">[Company Name]</w:t>
      </w:r>
      <w:r>
        <w:br/>
      </w:r>
      <w:r>
        <w:t xml:space="preserve">Cape Town, Western Cape 8001</w:t>
      </w:r>
      <w:r>
        <w:br/>
      </w:r>
      <w:r>
        <w:t xml:space="preserve">South Africa</w:t>
      </w:r>
    </w:p>
    <w:p>
      <w:pPr>
        <w:pStyle w:val="BodyText"/>
      </w:pPr>
      <w:r>
        <w:t xml:space="preserve">25 October 2023</w:t>
      </w:r>
    </w:p>
    <w:p>
      <w:pPr>
        <w:pStyle w:val="BodyText"/>
      </w:pPr>
      <w:r>
        <w:t xml:space="preserve">Internship Application for Human Resources Manager Position</w:t>
      </w:r>
    </w:p>
    <w:p>
      <w:pPr>
        <w:pStyle w:val="BodyText"/>
      </w:pPr>
      <w:r>
        <w:t xml:space="preserve">Dear Hiring Manager,</w:t>
      </w:r>
    </w:p>
    <w:p>
      <w:pPr>
        <w:pStyle w:val="BodyText"/>
      </w:pPr>
      <w:r>
        <w:t xml:space="preserve">I am writing to express my enthusiastic application for the Internship Position in Human Resources Management at your esteemed organization in Cape Town, South Africa. As a dedicated and culturally attuned student completing my final year of study in Industrial Psychology with a specialization in Human Resource Management at the University of Cape Town, I am deeply motivated by your company's reputation for fostering inclusive workplaces and driving sustainable talent development within the South African context. This internship opportunity represents the ideal convergence of my academic pursuits, professional aspirations, and commitment to contributing meaningfully to Cape Town's evolving business landscape.</w:t>
      </w:r>
    </w:p>
    <w:p>
      <w:pPr>
        <w:pStyle w:val="BodyText"/>
      </w:pPr>
      <w:r>
        <w:t xml:space="preserve">My academic journey has been rigorously structured around South Africa's unique human resources ecosystem. I have immersed myself in the intricacies of the</w:t>
      </w:r>
      <w:r>
        <w:t xml:space="preserve"> </w:t>
      </w:r>
      <w:r>
        <w:t xml:space="preserve">Employment Equity Act</w:t>
      </w:r>
      <w:r>
        <w:t xml:space="preserve">,</w:t>
      </w:r>
      <w:r>
        <w:t xml:space="preserve"> </w:t>
      </w:r>
      <w:r>
        <w:t xml:space="preserve">Basic Conditions of Employment Act</w:t>
      </w:r>
      <w:r>
        <w:t xml:space="preserve">, and the principles enshrined in the</w:t>
      </w:r>
      <w:r>
        <w:t xml:space="preserve"> </w:t>
      </w:r>
      <w:r>
        <w:t xml:space="preserve">Broad-Based Black Economic Empowerment (B-BBEE)</w:t>
      </w:r>
      <w:r>
        <w:t xml:space="preserve"> </w:t>
      </w:r>
      <w:r>
        <w:t xml:space="preserve">framework – all critical components for HR success in our nation. In my capstone project, I developed a comprehensive talent management strategy for a local Cape Town-based tech startup, addressing challenges specific to South Africa's multi-generational workforce and regional skill shortages. This project required me to navigate cultural dynamics across the Western Cape's diverse communities while aligning with national labor regulations – experiences that have honed my ability to approach HR challenges with both legal precision and cultural sensitivity.</w:t>
      </w:r>
    </w:p>
    <w:p>
      <w:pPr>
        <w:pStyle w:val="BodyText"/>
      </w:pPr>
      <w:r>
        <w:t xml:space="preserve">What particularly excites me about this internship opportunity is your company's demonstrated commitment to workplace transformation, a cause I actively champion through my volunteer work with the</w:t>
      </w:r>
      <w:r>
        <w:t xml:space="preserve"> </w:t>
      </w:r>
      <w:r>
        <w:t xml:space="preserve">Cape Town Youth Empowerment Network</w:t>
      </w:r>
      <w:r>
        <w:t xml:space="preserve">. Last year, I coordinated a skills development program that connected 150 underemployed youth from Khayelitsha with local businesses for internships – a hands-on experience that deepened my understanding of South Africa's socio-economic landscape and the vital role HR plays in driving equitable opportunity. This initiative required me to navigate municipal partnerships, develop competency-based onboarding frameworks, and measure impact against national skills development targets – directly preparing me for the responsibilities of an</w:t>
      </w:r>
      <w:r>
        <w:t xml:space="preserve"> </w:t>
      </w:r>
      <w:r>
        <w:t xml:space="preserve">HR Manager</w:t>
      </w:r>
      <w:r>
        <w:t xml:space="preserve"> </w:t>
      </w:r>
      <w:r>
        <w:t xml:space="preserve">internship in Cape Town.</w:t>
      </w:r>
    </w:p>
    <w:p>
      <w:pPr>
        <w:pStyle w:val="BodyText"/>
      </w:pPr>
      <w:r>
        <w:t xml:space="preserve">My technical competencies align precisely with the requirements of your Human Resources Department. I possess advanced proficiency in SAP SuccessFactors, HRIS systems, and data analytics tools – skills I've applied in university projects analyzing workforce retention patterns at three major South African retailers. During my recent internship at a Durban-based manufacturing firm (which reinforced my understanding of labor relations across diverse provinces), I assisted the HR team with payroll compliance documentation under the</w:t>
      </w:r>
      <w:r>
        <w:t xml:space="preserve"> </w:t>
      </w:r>
      <w:r>
        <w:t xml:space="preserve">Tax Deduction at Source</w:t>
      </w:r>
      <w:r>
        <w:t xml:space="preserve"> </w:t>
      </w:r>
      <w:r>
        <w:t xml:space="preserve">regulations, demonstrating meticulous attention to detail critical for South Africa's complex tax environment. I am also fluent in English and Xhosa, enabling me to effectively engage with employees across Cape Town's diverse communities.</w:t>
      </w:r>
    </w:p>
    <w:p>
      <w:pPr>
        <w:pStyle w:val="BodyText"/>
      </w:pPr>
      <w:r>
        <w:t xml:space="preserve">I have closely followed your company's initiatives in Cape Town that resonate deeply with my professional values. Your recent partnership with the</w:t>
      </w:r>
      <w:r>
        <w:t xml:space="preserve"> </w:t>
      </w:r>
      <w:r>
        <w:t xml:space="preserve">City of Cape Town's Skills Development Strategy</w:t>
      </w:r>
      <w:r>
        <w:t xml:space="preserve"> </w:t>
      </w:r>
      <w:r>
        <w:t xml:space="preserve">to create 200 youth internships demonstrates the kind of forward-thinking leadership I aspire to contribute to. The way you've integrated</w:t>
      </w:r>
      <w:r>
        <w:t xml:space="preserve"> </w:t>
      </w:r>
      <w:r>
        <w:t xml:space="preserve">local talent pipelines</w:t>
      </w:r>
      <w:r>
        <w:t xml:space="preserve"> </w:t>
      </w:r>
      <w:r>
        <w:t xml:space="preserve">into your recruitment strategy – particularly for roles like Assistant HR Manager where South African context is paramount – reflects an operational maturity that I am eager to learn from. Your commitment to embedding transformation metrics in performance reviews (as highlighted in your 2022 sustainability report) aligns perfectly with my academic focus on measurable ESG outcomes in HR.</w:t>
      </w:r>
    </w:p>
    <w:p>
      <w:pPr>
        <w:pStyle w:val="BodyText"/>
      </w:pPr>
      <w:r>
        <w:t xml:space="preserve">What truly distinguishes this opportunity for me is its location within the heart of South Africa's business capital. Cape Town's unique position as a hub for innovation, tourism, and sustainable enterprise creates an unparalleled environment to understand how human resources strategy drives economic growth in our nation. I am particularly eager to contribute to your team during Cape Town's current phase of post-pandemic workforce evolution – where hybrid work models are being redefined within South Africa's specific legal and cultural parameters. My understanding of the city's distinct labor market dynamics, from the tech corridors of Siloam to the manufacturing zones in Bellville, ensures I can hit the ground running with local relevance.</w:t>
      </w:r>
    </w:p>
    <w:p>
      <w:pPr>
        <w:pStyle w:val="BodyText"/>
      </w:pPr>
      <w:r>
        <w:t xml:space="preserve">As a future leader in South African HR management, I am committed to advancing equity not merely as compliance but as strategic business advantage. My academic background includes specialized coursework on mitigating unconscious bias in recruitment – a critical skill for any HR Manager operating within Cape Town's diverse workplace ecosystem. I am prepared to immediately support your team with tasks including employee onboarding documentation under Section 20 of the Labour Relations Act, assisting in the preparation of annual</w:t>
      </w:r>
      <w:r>
        <w:t xml:space="preserve"> </w:t>
      </w:r>
      <w:r>
        <w:t xml:space="preserve">Employment Equity Reports</w:t>
      </w:r>
      <w:r>
        <w:t xml:space="preserve">, and contributing to diversity metrics that align with national targets. My goal is to absorb your department's best practices while bringing fresh perspectives from my studies in South African organizational behavior.</w:t>
      </w:r>
    </w:p>
    <w:p>
      <w:pPr>
        <w:pStyle w:val="BodyText"/>
      </w:pPr>
      <w:r>
        <w:t xml:space="preserve">This internship represents more than just a professional step for me – it is a commitment to becoming an HR leader who understands that true workplace transformation in South Africa requires both regulatory mastery and genuine cultural fluency. I am confident that my academic rigor, practical experience with South African labor frameworks, and deep connection to Cape Town's community fabric position me as an exceptional candidate for your Human Resources Management Internship. I am eager to bring my energy, analytical skills, and unwavering commitment to ethical HR practice to your team at the earliest possible opportunity.</w:t>
      </w:r>
    </w:p>
    <w:p>
      <w:pPr>
        <w:pStyle w:val="BodyText"/>
      </w:pPr>
      <w:r>
        <w:t xml:space="preserve">Respectfully yours,</w:t>
      </w:r>
      <w:r>
        <w:br/>
      </w:r>
    </w:p>
    <w:p>
      <w:pPr>
        <w:pStyle w:val="BodyText"/>
      </w:pPr>
      <w:r>
        <w:t xml:space="preserve">[Your Full Name]</w:t>
      </w:r>
    </w:p>
    <w:p>
      <w:pPr>
        <w:pStyle w:val="BodyText"/>
      </w:pPr>
      <w:r>
        <w:t xml:space="preserve">[Your Contact Information]</w:t>
      </w:r>
      <w:r>
        <w:br/>
      </w:r>
      <w:r>
        <w:t xml:space="preserve">[Email Address] | [Phone Number]</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07:45:07Z</dcterms:created>
  <dcterms:modified xsi:type="dcterms:W3CDTF">2026-07-23T07: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